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58A79A" w14:textId="77777777" w:rsidR="00D026DD" w:rsidRDefault="00D026DD" w:rsidP="00F45852">
      <w:pPr>
        <w:spacing w:after="0" w:line="240" w:lineRule="auto"/>
        <w:jc w:val="center"/>
        <w:rPr>
          <w:b/>
          <w:sz w:val="20"/>
          <w:szCs w:val="20"/>
        </w:rPr>
      </w:pPr>
      <w:bookmarkStart w:id="0" w:name="_GoBack"/>
      <w:bookmarkEnd w:id="0"/>
    </w:p>
    <w:p w14:paraId="53229DA7" w14:textId="77777777" w:rsidR="00F45852" w:rsidRPr="00D37514" w:rsidRDefault="00F45852" w:rsidP="00F45852">
      <w:pPr>
        <w:spacing w:after="0" w:line="240" w:lineRule="auto"/>
        <w:jc w:val="center"/>
        <w:rPr>
          <w:b/>
          <w:sz w:val="20"/>
          <w:szCs w:val="20"/>
        </w:rPr>
      </w:pPr>
      <w:r w:rsidRPr="00D37514">
        <w:rPr>
          <w:b/>
          <w:sz w:val="20"/>
          <w:szCs w:val="20"/>
        </w:rPr>
        <w:t>ACCOMPLISHMENT REPORT (RESEARCH ACTIVITIES)</w:t>
      </w:r>
    </w:p>
    <w:p w14:paraId="72070048" w14:textId="77777777" w:rsidR="00F45852" w:rsidRPr="00D37514" w:rsidRDefault="00F45852" w:rsidP="00F45852">
      <w:pPr>
        <w:spacing w:after="0" w:line="240" w:lineRule="auto"/>
        <w:jc w:val="center"/>
        <w:rPr>
          <w:sz w:val="20"/>
          <w:szCs w:val="20"/>
        </w:rPr>
      </w:pPr>
      <w:r w:rsidRPr="00D37514">
        <w:rPr>
          <w:sz w:val="20"/>
          <w:szCs w:val="20"/>
        </w:rPr>
        <w:t>For the Month of</w:t>
      </w:r>
      <w:r>
        <w:rPr>
          <w:sz w:val="20"/>
          <w:szCs w:val="20"/>
        </w:rPr>
        <w:t xml:space="preserve"> </w:t>
      </w:r>
      <w:r w:rsidR="00E676A8">
        <w:rPr>
          <w:sz w:val="20"/>
          <w:szCs w:val="20"/>
        </w:rPr>
        <w:t>____________________</w:t>
      </w:r>
    </w:p>
    <w:p w14:paraId="28933E5E" w14:textId="77777777" w:rsidR="002822CB" w:rsidRDefault="002822CB" w:rsidP="00F45852">
      <w:pPr>
        <w:spacing w:after="0" w:line="240" w:lineRule="auto"/>
        <w:rPr>
          <w:sz w:val="20"/>
          <w:szCs w:val="20"/>
        </w:rPr>
      </w:pPr>
    </w:p>
    <w:p w14:paraId="46C6A326" w14:textId="77777777" w:rsidR="002822CB" w:rsidRPr="00D37514" w:rsidRDefault="002822CB" w:rsidP="00F45852">
      <w:pPr>
        <w:spacing w:after="0" w:line="240" w:lineRule="auto"/>
        <w:rPr>
          <w:sz w:val="20"/>
          <w:szCs w:val="20"/>
        </w:rPr>
      </w:pPr>
    </w:p>
    <w:tbl>
      <w:tblPr>
        <w:tblW w:w="14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55"/>
        <w:gridCol w:w="3659"/>
        <w:gridCol w:w="3261"/>
        <w:gridCol w:w="3600"/>
        <w:gridCol w:w="2550"/>
      </w:tblGrid>
      <w:tr w:rsidR="00F45852" w:rsidRPr="00DA71D2" w14:paraId="43FC8AE4" w14:textId="77777777" w:rsidTr="007D780E">
        <w:tc>
          <w:tcPr>
            <w:tcW w:w="1055" w:type="dxa"/>
            <w:vAlign w:val="center"/>
          </w:tcPr>
          <w:p w14:paraId="5CB8D3C9" w14:textId="77777777" w:rsidR="00F45852" w:rsidRPr="00DA71D2" w:rsidRDefault="00F45852" w:rsidP="00EA49A0">
            <w:pPr>
              <w:spacing w:after="0" w:line="240" w:lineRule="auto"/>
              <w:jc w:val="center"/>
            </w:pPr>
            <w:r w:rsidRPr="00DA71D2">
              <w:t>Date</w:t>
            </w:r>
          </w:p>
        </w:tc>
        <w:tc>
          <w:tcPr>
            <w:tcW w:w="3659" w:type="dxa"/>
            <w:vAlign w:val="center"/>
          </w:tcPr>
          <w:p w14:paraId="39A1AE65" w14:textId="77777777" w:rsidR="00F45852" w:rsidRPr="00DA71D2" w:rsidRDefault="00F45852" w:rsidP="00EA49A0">
            <w:pPr>
              <w:spacing w:after="0" w:line="240" w:lineRule="auto"/>
              <w:jc w:val="center"/>
            </w:pPr>
            <w:r w:rsidRPr="00DA71D2">
              <w:t>Activities</w:t>
            </w:r>
          </w:p>
        </w:tc>
        <w:tc>
          <w:tcPr>
            <w:tcW w:w="3261" w:type="dxa"/>
            <w:vAlign w:val="center"/>
          </w:tcPr>
          <w:p w14:paraId="0AAC3382" w14:textId="77777777" w:rsidR="00F45852" w:rsidRPr="00DA71D2" w:rsidRDefault="00F45852" w:rsidP="00EA49A0">
            <w:pPr>
              <w:spacing w:after="0" w:line="240" w:lineRule="auto"/>
              <w:jc w:val="center"/>
            </w:pPr>
            <w:r w:rsidRPr="00DA71D2">
              <w:t>Target</w:t>
            </w:r>
          </w:p>
        </w:tc>
        <w:tc>
          <w:tcPr>
            <w:tcW w:w="3600" w:type="dxa"/>
            <w:vAlign w:val="center"/>
          </w:tcPr>
          <w:p w14:paraId="0B40BB67" w14:textId="77777777" w:rsidR="00F45852" w:rsidRPr="00DA71D2" w:rsidRDefault="00F45852" w:rsidP="00EA49A0">
            <w:pPr>
              <w:spacing w:after="0" w:line="240" w:lineRule="auto"/>
              <w:jc w:val="center"/>
            </w:pPr>
            <w:r w:rsidRPr="00DA71D2">
              <w:t>Outcome/Results</w:t>
            </w:r>
          </w:p>
        </w:tc>
        <w:tc>
          <w:tcPr>
            <w:tcW w:w="2550" w:type="dxa"/>
            <w:vAlign w:val="center"/>
          </w:tcPr>
          <w:p w14:paraId="4D62023C" w14:textId="77777777" w:rsidR="00F45852" w:rsidRPr="00DA71D2" w:rsidRDefault="00EA49A0" w:rsidP="00EA49A0">
            <w:pPr>
              <w:spacing w:after="0" w:line="240" w:lineRule="auto"/>
              <w:jc w:val="center"/>
            </w:pPr>
            <w:r>
              <w:t>Plans for the Ensuing Month</w:t>
            </w:r>
          </w:p>
        </w:tc>
      </w:tr>
      <w:tr w:rsidR="00F45852" w:rsidRPr="00DA71D2" w14:paraId="55F9FB7C" w14:textId="77777777" w:rsidTr="007D780E">
        <w:tc>
          <w:tcPr>
            <w:tcW w:w="1055" w:type="dxa"/>
          </w:tcPr>
          <w:p w14:paraId="4A693787" w14:textId="77777777" w:rsidR="00E676A8" w:rsidRDefault="00E676A8" w:rsidP="003412D8">
            <w:pPr>
              <w:spacing w:after="0" w:line="240" w:lineRule="auto"/>
            </w:pPr>
          </w:p>
          <w:p w14:paraId="418402B2" w14:textId="77777777" w:rsidR="00E676A8" w:rsidRDefault="00E676A8" w:rsidP="003412D8">
            <w:pPr>
              <w:spacing w:after="0" w:line="240" w:lineRule="auto"/>
            </w:pPr>
          </w:p>
          <w:p w14:paraId="0068398A" w14:textId="77777777" w:rsidR="00E676A8" w:rsidRDefault="00E676A8" w:rsidP="003412D8">
            <w:pPr>
              <w:spacing w:after="0" w:line="240" w:lineRule="auto"/>
            </w:pPr>
          </w:p>
          <w:p w14:paraId="39741290" w14:textId="77777777" w:rsidR="00E676A8" w:rsidRDefault="00E676A8" w:rsidP="003412D8">
            <w:pPr>
              <w:spacing w:after="0" w:line="240" w:lineRule="auto"/>
            </w:pPr>
          </w:p>
          <w:p w14:paraId="34F8F754" w14:textId="77777777" w:rsidR="00E676A8" w:rsidRDefault="00E676A8" w:rsidP="003412D8">
            <w:pPr>
              <w:spacing w:after="0" w:line="240" w:lineRule="auto"/>
            </w:pPr>
          </w:p>
          <w:p w14:paraId="4E3531A6" w14:textId="77777777" w:rsidR="00E676A8" w:rsidRDefault="00E676A8" w:rsidP="003412D8">
            <w:pPr>
              <w:spacing w:after="0" w:line="240" w:lineRule="auto"/>
            </w:pPr>
          </w:p>
          <w:p w14:paraId="69BE88DD" w14:textId="77777777" w:rsidR="00E676A8" w:rsidRDefault="00E676A8" w:rsidP="003412D8">
            <w:pPr>
              <w:spacing w:after="0" w:line="240" w:lineRule="auto"/>
            </w:pPr>
          </w:p>
          <w:p w14:paraId="4D958523" w14:textId="77777777" w:rsidR="00E676A8" w:rsidRDefault="00E676A8" w:rsidP="003412D8">
            <w:pPr>
              <w:spacing w:after="0" w:line="240" w:lineRule="auto"/>
            </w:pPr>
          </w:p>
          <w:p w14:paraId="6F5720FA" w14:textId="77777777" w:rsidR="00D026DD" w:rsidRDefault="00D026DD" w:rsidP="003412D8">
            <w:pPr>
              <w:spacing w:after="0" w:line="240" w:lineRule="auto"/>
            </w:pPr>
          </w:p>
          <w:p w14:paraId="7C98F84C" w14:textId="77777777" w:rsidR="00817C4E" w:rsidRDefault="00817C4E" w:rsidP="003412D8">
            <w:pPr>
              <w:spacing w:after="0" w:line="240" w:lineRule="auto"/>
            </w:pPr>
          </w:p>
          <w:p w14:paraId="137A87F4" w14:textId="77777777" w:rsidR="00817C4E" w:rsidRDefault="00817C4E" w:rsidP="003412D8">
            <w:pPr>
              <w:spacing w:after="0" w:line="240" w:lineRule="auto"/>
            </w:pPr>
          </w:p>
          <w:p w14:paraId="5EBE575B" w14:textId="77777777" w:rsidR="00E676A8" w:rsidRPr="00DA71D2" w:rsidRDefault="00E676A8" w:rsidP="003412D8">
            <w:pPr>
              <w:spacing w:after="0" w:line="240" w:lineRule="auto"/>
            </w:pPr>
          </w:p>
        </w:tc>
        <w:tc>
          <w:tcPr>
            <w:tcW w:w="3659" w:type="dxa"/>
          </w:tcPr>
          <w:p w14:paraId="0087BD60" w14:textId="77777777" w:rsidR="00F45852" w:rsidRDefault="00F45852" w:rsidP="003412D8">
            <w:pPr>
              <w:spacing w:after="0" w:line="240" w:lineRule="auto"/>
            </w:pPr>
          </w:p>
          <w:p w14:paraId="1E57459A" w14:textId="77777777" w:rsidR="00E9781A" w:rsidRDefault="00E9781A" w:rsidP="003412D8">
            <w:pPr>
              <w:spacing w:after="0" w:line="240" w:lineRule="auto"/>
            </w:pPr>
          </w:p>
          <w:p w14:paraId="051356C5" w14:textId="77777777" w:rsidR="00E9781A" w:rsidRDefault="00E9781A" w:rsidP="003412D8">
            <w:pPr>
              <w:spacing w:after="0" w:line="240" w:lineRule="auto"/>
            </w:pPr>
          </w:p>
          <w:p w14:paraId="28658B3E" w14:textId="77777777" w:rsidR="00E9781A" w:rsidRDefault="00E9781A" w:rsidP="003412D8">
            <w:pPr>
              <w:spacing w:after="0" w:line="240" w:lineRule="auto"/>
            </w:pPr>
          </w:p>
          <w:p w14:paraId="1C61A04B" w14:textId="77777777" w:rsidR="00E9781A" w:rsidRDefault="00E9781A" w:rsidP="003412D8">
            <w:pPr>
              <w:spacing w:after="0" w:line="240" w:lineRule="auto"/>
            </w:pPr>
          </w:p>
          <w:p w14:paraId="3CAE95F7" w14:textId="77777777" w:rsidR="00E9781A" w:rsidRDefault="00E9781A" w:rsidP="003412D8">
            <w:pPr>
              <w:spacing w:after="0" w:line="240" w:lineRule="auto"/>
            </w:pPr>
          </w:p>
          <w:p w14:paraId="1697FEEC" w14:textId="77777777" w:rsidR="00E9781A" w:rsidRDefault="00E9781A" w:rsidP="003412D8">
            <w:pPr>
              <w:spacing w:after="0" w:line="240" w:lineRule="auto"/>
            </w:pPr>
          </w:p>
          <w:p w14:paraId="14C23AB9" w14:textId="77777777" w:rsidR="00E9781A" w:rsidRDefault="00E9781A" w:rsidP="003412D8">
            <w:pPr>
              <w:spacing w:after="0" w:line="240" w:lineRule="auto"/>
            </w:pPr>
          </w:p>
          <w:p w14:paraId="70694EA8" w14:textId="77777777" w:rsidR="00E9781A" w:rsidRDefault="00E9781A" w:rsidP="003412D8">
            <w:pPr>
              <w:spacing w:after="0" w:line="240" w:lineRule="auto"/>
            </w:pPr>
          </w:p>
          <w:p w14:paraId="550070E4" w14:textId="77777777" w:rsidR="00E9781A" w:rsidRDefault="00E9781A" w:rsidP="003412D8">
            <w:pPr>
              <w:spacing w:after="0" w:line="240" w:lineRule="auto"/>
            </w:pPr>
          </w:p>
          <w:p w14:paraId="147F0572" w14:textId="77777777" w:rsidR="00E9781A" w:rsidRDefault="00E9781A" w:rsidP="003412D8">
            <w:pPr>
              <w:spacing w:after="0" w:line="240" w:lineRule="auto"/>
            </w:pPr>
          </w:p>
          <w:p w14:paraId="7A087267" w14:textId="77777777" w:rsidR="00E9781A" w:rsidRDefault="00E9781A" w:rsidP="003412D8">
            <w:pPr>
              <w:spacing w:after="0" w:line="240" w:lineRule="auto"/>
            </w:pPr>
          </w:p>
          <w:p w14:paraId="46402BC9" w14:textId="77777777" w:rsidR="00E9781A" w:rsidRDefault="00E9781A" w:rsidP="003412D8">
            <w:pPr>
              <w:spacing w:after="0" w:line="240" w:lineRule="auto"/>
            </w:pPr>
          </w:p>
          <w:p w14:paraId="472A3558" w14:textId="3119CFA8" w:rsidR="00E9781A" w:rsidRPr="00DA71D2" w:rsidRDefault="00E9781A" w:rsidP="003412D8">
            <w:pPr>
              <w:spacing w:after="0" w:line="240" w:lineRule="auto"/>
            </w:pPr>
          </w:p>
        </w:tc>
        <w:tc>
          <w:tcPr>
            <w:tcW w:w="3261" w:type="dxa"/>
          </w:tcPr>
          <w:p w14:paraId="394D5167" w14:textId="77777777" w:rsidR="00F45852" w:rsidRPr="00DA71D2" w:rsidRDefault="00F45852" w:rsidP="003412D8">
            <w:pPr>
              <w:spacing w:after="0" w:line="240" w:lineRule="auto"/>
            </w:pPr>
          </w:p>
        </w:tc>
        <w:tc>
          <w:tcPr>
            <w:tcW w:w="3600" w:type="dxa"/>
          </w:tcPr>
          <w:p w14:paraId="6638AD7D" w14:textId="77777777" w:rsidR="00F45852" w:rsidRPr="00DA71D2" w:rsidRDefault="00F45852" w:rsidP="003412D8">
            <w:pPr>
              <w:spacing w:after="0" w:line="240" w:lineRule="auto"/>
            </w:pPr>
          </w:p>
        </w:tc>
        <w:tc>
          <w:tcPr>
            <w:tcW w:w="2550" w:type="dxa"/>
          </w:tcPr>
          <w:p w14:paraId="276482C8" w14:textId="77777777" w:rsidR="00F45852" w:rsidRPr="00DA71D2" w:rsidRDefault="00F45852" w:rsidP="003412D8">
            <w:pPr>
              <w:spacing w:after="0" w:line="240" w:lineRule="auto"/>
            </w:pPr>
          </w:p>
        </w:tc>
      </w:tr>
    </w:tbl>
    <w:p w14:paraId="093706B2" w14:textId="1F087E8F" w:rsidR="002822CB" w:rsidRDefault="002822CB" w:rsidP="00F45852">
      <w:pPr>
        <w:spacing w:after="0" w:line="240" w:lineRule="auto"/>
        <w:rPr>
          <w:sz w:val="20"/>
          <w:szCs w:val="20"/>
        </w:rPr>
      </w:pPr>
    </w:p>
    <w:p w14:paraId="23EBE7A7" w14:textId="47DBC3D6" w:rsidR="002822CB" w:rsidRDefault="002822CB" w:rsidP="00F45852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ubmitted by:</w:t>
      </w:r>
      <w:r w:rsidRPr="002822CB"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247ED4">
        <w:rPr>
          <w:sz w:val="20"/>
          <w:szCs w:val="20"/>
        </w:rPr>
        <w:tab/>
      </w:r>
      <w:r w:rsidR="00247ED4">
        <w:rPr>
          <w:sz w:val="20"/>
          <w:szCs w:val="20"/>
        </w:rPr>
        <w:tab/>
      </w:r>
      <w:r w:rsidR="00247ED4">
        <w:rPr>
          <w:sz w:val="20"/>
          <w:szCs w:val="20"/>
        </w:rPr>
        <w:tab/>
      </w:r>
      <w:r w:rsidR="00C37BB0">
        <w:rPr>
          <w:sz w:val="20"/>
          <w:szCs w:val="20"/>
        </w:rPr>
        <w:t>M</w:t>
      </w:r>
      <w:r w:rsidRPr="00D37514">
        <w:rPr>
          <w:sz w:val="20"/>
          <w:szCs w:val="20"/>
        </w:rPr>
        <w:t>onitored and verified by:</w:t>
      </w:r>
    </w:p>
    <w:p w14:paraId="399B9F46" w14:textId="4C3780BA" w:rsidR="002822CB" w:rsidRDefault="002822CB" w:rsidP="00F45852">
      <w:pPr>
        <w:spacing w:after="0" w:line="240" w:lineRule="auto"/>
        <w:rPr>
          <w:sz w:val="20"/>
          <w:szCs w:val="20"/>
        </w:rPr>
      </w:pPr>
    </w:p>
    <w:p w14:paraId="2CBBF930" w14:textId="5443F78A" w:rsidR="002822CB" w:rsidRDefault="00247ED4" w:rsidP="00F45852">
      <w:pPr>
        <w:spacing w:after="0" w:line="240" w:lineRule="auto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5B1A905" wp14:editId="5E6E0711">
                <wp:simplePos x="0" y="0"/>
                <wp:positionH relativeFrom="margin">
                  <wp:posOffset>6560820</wp:posOffset>
                </wp:positionH>
                <wp:positionV relativeFrom="paragraph">
                  <wp:posOffset>134620</wp:posOffset>
                </wp:positionV>
                <wp:extent cx="210312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B1FA51" id="Straight Connector 9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516.6pt,10.6pt" to="682.2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" strokecolor="black [3213]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39D93B9" wp14:editId="2EA33BAF">
                <wp:simplePos x="0" y="0"/>
                <wp:positionH relativeFrom="margin">
                  <wp:posOffset>4064635</wp:posOffset>
                </wp:positionH>
                <wp:positionV relativeFrom="paragraph">
                  <wp:posOffset>119380</wp:posOffset>
                </wp:positionV>
                <wp:extent cx="210312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A13EE7" id="Straight Connector 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20.05pt,9.4pt" to="485.65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2822C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289D0D" wp14:editId="19290B56">
                <wp:simplePos x="0" y="0"/>
                <wp:positionH relativeFrom="margin">
                  <wp:align>left</wp:align>
                </wp:positionH>
                <wp:positionV relativeFrom="paragraph">
                  <wp:posOffset>148590</wp:posOffset>
                </wp:positionV>
                <wp:extent cx="210312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6F2834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1.7pt" to="165.6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>
        <w:rPr>
          <w:sz w:val="20"/>
          <w:szCs w:val="20"/>
        </w:rPr>
        <w:tab/>
      </w:r>
    </w:p>
    <w:p w14:paraId="7231B32A" w14:textId="3CDFAB6B" w:rsidR="00F45852" w:rsidRPr="00247ED4" w:rsidRDefault="005E4F71" w:rsidP="00C37BB0">
      <w:pPr>
        <w:spacing w:after="0" w:line="240" w:lineRule="auto"/>
        <w:rPr>
          <w:color w:val="FF0000"/>
          <w:sz w:val="20"/>
          <w:szCs w:val="20"/>
        </w:rPr>
      </w:pPr>
      <w:r>
        <w:rPr>
          <w:sz w:val="20"/>
          <w:szCs w:val="20"/>
        </w:rPr>
        <w:tab/>
      </w:r>
      <w:r w:rsidR="00C37BB0">
        <w:rPr>
          <w:sz w:val="20"/>
          <w:szCs w:val="20"/>
        </w:rPr>
        <w:tab/>
      </w:r>
      <w:r w:rsidR="00C37BB0">
        <w:rPr>
          <w:sz w:val="20"/>
          <w:szCs w:val="20"/>
        </w:rPr>
        <w:tab/>
      </w:r>
      <w:r w:rsidR="00C37BB0">
        <w:rPr>
          <w:sz w:val="20"/>
          <w:szCs w:val="20"/>
        </w:rPr>
        <w:tab/>
      </w:r>
      <w:r w:rsidR="00F45852" w:rsidRPr="00D37514">
        <w:rPr>
          <w:sz w:val="20"/>
          <w:szCs w:val="20"/>
        </w:rPr>
        <w:tab/>
      </w:r>
      <w:r w:rsidR="00F45852" w:rsidRPr="00D37514">
        <w:rPr>
          <w:sz w:val="20"/>
          <w:szCs w:val="20"/>
        </w:rPr>
        <w:tab/>
      </w:r>
      <w:r w:rsidR="00C37BB0">
        <w:rPr>
          <w:sz w:val="20"/>
          <w:szCs w:val="20"/>
        </w:rPr>
        <w:t xml:space="preserve">    </w:t>
      </w:r>
      <w:r w:rsidR="00247ED4">
        <w:rPr>
          <w:sz w:val="20"/>
          <w:szCs w:val="20"/>
        </w:rPr>
        <w:tab/>
      </w:r>
      <w:r w:rsidR="00247ED4">
        <w:rPr>
          <w:sz w:val="20"/>
          <w:szCs w:val="20"/>
        </w:rPr>
        <w:tab/>
        <w:t xml:space="preserve"> </w:t>
      </w:r>
      <w:r w:rsidR="00C37BB0">
        <w:rPr>
          <w:sz w:val="20"/>
          <w:szCs w:val="20"/>
        </w:rPr>
        <w:t xml:space="preserve"> </w:t>
      </w:r>
      <w:r w:rsidR="00247ED4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37BB0">
        <w:rPr>
          <w:sz w:val="20"/>
          <w:szCs w:val="20"/>
        </w:rPr>
        <w:t xml:space="preserve"> </w:t>
      </w:r>
      <w:r w:rsidR="00247ED4">
        <w:rPr>
          <w:sz w:val="20"/>
          <w:szCs w:val="20"/>
        </w:rPr>
        <w:t xml:space="preserve">     </w:t>
      </w:r>
      <w:r>
        <w:rPr>
          <w:sz w:val="20"/>
          <w:szCs w:val="20"/>
        </w:rPr>
        <w:t>College Dean</w:t>
      </w:r>
      <w:r w:rsidR="002822CB">
        <w:rPr>
          <w:sz w:val="20"/>
          <w:szCs w:val="20"/>
        </w:rPr>
        <w:t xml:space="preserve"> </w:t>
      </w:r>
      <w:r w:rsidR="00F45852" w:rsidRPr="00D37514">
        <w:rPr>
          <w:sz w:val="20"/>
          <w:szCs w:val="20"/>
        </w:rPr>
        <w:tab/>
      </w:r>
      <w:r w:rsidR="00247ED4">
        <w:rPr>
          <w:sz w:val="20"/>
          <w:szCs w:val="20"/>
        </w:rPr>
        <w:tab/>
      </w:r>
      <w:r w:rsidR="00247ED4" w:rsidRPr="005354AF">
        <w:rPr>
          <w:sz w:val="20"/>
          <w:szCs w:val="20"/>
        </w:rPr>
        <w:t xml:space="preserve">     </w:t>
      </w:r>
      <w:r w:rsidR="005354AF" w:rsidRPr="005354AF">
        <w:rPr>
          <w:sz w:val="20"/>
          <w:szCs w:val="20"/>
        </w:rPr>
        <w:t xml:space="preserve">    </w:t>
      </w:r>
      <w:r w:rsidR="00E9781A">
        <w:rPr>
          <w:sz w:val="20"/>
          <w:szCs w:val="20"/>
        </w:rPr>
        <w:tab/>
      </w:r>
      <w:r w:rsidR="00E9781A">
        <w:rPr>
          <w:sz w:val="20"/>
          <w:szCs w:val="20"/>
        </w:rPr>
        <w:tab/>
      </w:r>
      <w:r w:rsidR="005354AF" w:rsidRPr="005354AF"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="005354AF" w:rsidRPr="005354AF">
        <w:rPr>
          <w:sz w:val="20"/>
          <w:szCs w:val="20"/>
        </w:rPr>
        <w:t xml:space="preserve"> </w:t>
      </w:r>
      <w:r w:rsidR="00E9781A">
        <w:rPr>
          <w:sz w:val="20"/>
          <w:szCs w:val="20"/>
        </w:rPr>
        <w:t>Center Chief</w:t>
      </w:r>
      <w:r w:rsidR="00C37BB0" w:rsidRPr="00247ED4">
        <w:rPr>
          <w:color w:val="FF0000"/>
          <w:sz w:val="20"/>
          <w:szCs w:val="20"/>
        </w:rPr>
        <w:tab/>
      </w:r>
    </w:p>
    <w:p w14:paraId="31D49434" w14:textId="663167DA" w:rsidR="00F45852" w:rsidRPr="00247ED4" w:rsidRDefault="00F45852" w:rsidP="00F45852">
      <w:pPr>
        <w:spacing w:after="0" w:line="240" w:lineRule="auto"/>
        <w:rPr>
          <w:color w:val="FF0000"/>
          <w:sz w:val="20"/>
          <w:szCs w:val="20"/>
          <w:u w:val="single"/>
        </w:rPr>
      </w:pPr>
    </w:p>
    <w:p w14:paraId="7E3B2A77" w14:textId="392DCD92" w:rsidR="00F45852" w:rsidRPr="00E9781A" w:rsidRDefault="00247ED4" w:rsidP="00247ED4">
      <w:pPr>
        <w:spacing w:after="0" w:line="240" w:lineRule="auto"/>
        <w:ind w:left="720" w:firstLine="720"/>
      </w:pPr>
      <w:r>
        <w:rPr>
          <w:sz w:val="20"/>
          <w:szCs w:val="20"/>
        </w:rPr>
        <w:t>Date</w:t>
      </w:r>
      <w:r w:rsidR="00F45852">
        <w:tab/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50A1B05" wp14:editId="6FBB3CAC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210312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AD6D38" id="Straight Connector 10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165.6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F45852">
        <w:tab/>
      </w:r>
      <w:r w:rsidR="00F45852">
        <w:tab/>
      </w:r>
      <w:r w:rsidR="00F45852">
        <w:tab/>
      </w:r>
      <w:r w:rsidR="00F45852">
        <w:tab/>
      </w:r>
      <w:r>
        <w:tab/>
      </w:r>
      <w:r>
        <w:tab/>
      </w:r>
      <w:r>
        <w:tab/>
      </w:r>
      <w:r>
        <w:tab/>
      </w:r>
      <w:r w:rsidR="00F45852">
        <w:tab/>
      </w:r>
      <w:r w:rsidR="00E676A8">
        <w:tab/>
      </w:r>
      <w:r w:rsidR="00F45852" w:rsidRPr="00E9781A">
        <w:t>Noted:</w:t>
      </w:r>
    </w:p>
    <w:p w14:paraId="2D342335" w14:textId="77777777" w:rsidR="00247ED4" w:rsidRPr="00E9781A" w:rsidRDefault="00247ED4" w:rsidP="00247ED4">
      <w:pPr>
        <w:spacing w:after="0" w:line="240" w:lineRule="auto"/>
        <w:ind w:left="720" w:firstLine="720"/>
      </w:pPr>
    </w:p>
    <w:p w14:paraId="29760E4C" w14:textId="05E63091" w:rsidR="00F45852" w:rsidRPr="00E9781A" w:rsidRDefault="00C37BB0" w:rsidP="00F45852">
      <w:pPr>
        <w:spacing w:after="0" w:line="240" w:lineRule="auto"/>
        <w:ind w:left="720" w:firstLine="720"/>
      </w:pPr>
      <w:r w:rsidRPr="00E9781A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80B4CC3" wp14:editId="084BE19A">
                <wp:simplePos x="0" y="0"/>
                <wp:positionH relativeFrom="margin">
                  <wp:posOffset>6385560</wp:posOffset>
                </wp:positionH>
                <wp:positionV relativeFrom="paragraph">
                  <wp:posOffset>173355</wp:posOffset>
                </wp:positionV>
                <wp:extent cx="210312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76F9C9" id="Straight Connector 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502.8pt,13.65pt" to="668.4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F45852" w:rsidRPr="00E9781A">
        <w:tab/>
      </w:r>
      <w:r w:rsidR="00F45852" w:rsidRPr="00E9781A">
        <w:tab/>
      </w:r>
      <w:r w:rsidR="00F45852" w:rsidRPr="00E9781A">
        <w:tab/>
      </w:r>
      <w:r w:rsidR="00F45852" w:rsidRPr="00E9781A">
        <w:tab/>
      </w:r>
      <w:r w:rsidR="00F45852" w:rsidRPr="00E9781A">
        <w:tab/>
      </w:r>
      <w:r w:rsidR="00F45852" w:rsidRPr="00E9781A">
        <w:tab/>
      </w:r>
      <w:r w:rsidR="00E676A8" w:rsidRPr="00E9781A">
        <w:tab/>
      </w:r>
      <w:r w:rsidR="00E676A8" w:rsidRPr="00E9781A">
        <w:tab/>
      </w:r>
      <w:r w:rsidR="00F45852" w:rsidRPr="00E9781A">
        <w:tab/>
      </w:r>
      <w:r w:rsidR="00F45852" w:rsidRPr="00E9781A">
        <w:tab/>
      </w:r>
      <w:r w:rsidR="00F45852" w:rsidRPr="00E9781A">
        <w:tab/>
      </w:r>
      <w:r w:rsidR="00F45852" w:rsidRPr="00E9781A">
        <w:tab/>
      </w:r>
      <w:r w:rsidR="00F45852" w:rsidRPr="00E9781A">
        <w:tab/>
      </w:r>
    </w:p>
    <w:p w14:paraId="3146B3E0" w14:textId="1A19B1DB" w:rsidR="00F45852" w:rsidRPr="00E9781A" w:rsidRDefault="00F45852" w:rsidP="005354AF">
      <w:pPr>
        <w:spacing w:after="0" w:line="240" w:lineRule="auto"/>
        <w:jc w:val="center"/>
      </w:pPr>
      <w:r w:rsidRPr="00E9781A">
        <w:tab/>
      </w:r>
      <w:r w:rsidRPr="00E9781A">
        <w:tab/>
      </w:r>
      <w:r w:rsidRPr="00E9781A">
        <w:tab/>
      </w:r>
      <w:r w:rsidRPr="00E9781A">
        <w:tab/>
      </w:r>
      <w:r w:rsidRPr="00E9781A">
        <w:tab/>
      </w:r>
      <w:r w:rsidRPr="00E9781A">
        <w:tab/>
      </w:r>
      <w:r w:rsidRPr="00E9781A">
        <w:tab/>
      </w:r>
      <w:r w:rsidRPr="00E9781A">
        <w:tab/>
      </w:r>
      <w:r w:rsidRPr="00E9781A">
        <w:tab/>
      </w:r>
      <w:r w:rsidR="00D026DD" w:rsidRPr="00E9781A">
        <w:t xml:space="preserve">              </w:t>
      </w:r>
      <w:r w:rsidR="00817C4E" w:rsidRPr="00E9781A">
        <w:t xml:space="preserve">                                             </w:t>
      </w:r>
      <w:r w:rsidRPr="00E9781A">
        <w:t>Director</w:t>
      </w:r>
    </w:p>
    <w:p w14:paraId="6DAD7B49" w14:textId="77777777" w:rsidR="00E9781A" w:rsidRDefault="00E9781A" w:rsidP="00993265">
      <w:pPr>
        <w:spacing w:after="0" w:line="240" w:lineRule="auto"/>
        <w:jc w:val="center"/>
        <w:rPr>
          <w:b/>
          <w:sz w:val="20"/>
          <w:szCs w:val="20"/>
        </w:rPr>
      </w:pPr>
    </w:p>
    <w:p w14:paraId="74F6EFA4" w14:textId="77777777" w:rsidR="00E9781A" w:rsidRDefault="00E9781A" w:rsidP="00993265">
      <w:pPr>
        <w:spacing w:after="0" w:line="240" w:lineRule="auto"/>
        <w:jc w:val="center"/>
        <w:rPr>
          <w:b/>
          <w:sz w:val="20"/>
          <w:szCs w:val="20"/>
        </w:rPr>
      </w:pPr>
    </w:p>
    <w:p w14:paraId="2086C7E2" w14:textId="68C86ED4" w:rsidR="00993265" w:rsidRDefault="00993265" w:rsidP="00993265">
      <w:pPr>
        <w:spacing w:after="0" w:line="2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ACCOMPLISHMENT REPORT (OTHER </w:t>
      </w:r>
      <w:r w:rsidR="00717BB0">
        <w:rPr>
          <w:b/>
          <w:sz w:val="20"/>
          <w:szCs w:val="20"/>
        </w:rPr>
        <w:t>RESEARCH-RELATED ACTIVITIES</w:t>
      </w:r>
      <w:r>
        <w:rPr>
          <w:b/>
          <w:sz w:val="20"/>
          <w:szCs w:val="20"/>
        </w:rPr>
        <w:t>)</w:t>
      </w:r>
    </w:p>
    <w:p w14:paraId="6DAEE531" w14:textId="77777777" w:rsidR="00993265" w:rsidRDefault="00993265" w:rsidP="00993265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For the Month of ____________________</w:t>
      </w:r>
    </w:p>
    <w:p w14:paraId="0D069295" w14:textId="77777777" w:rsidR="00993265" w:rsidRDefault="00993265" w:rsidP="00993265">
      <w:pPr>
        <w:spacing w:after="0" w:line="240" w:lineRule="auto"/>
      </w:pPr>
    </w:p>
    <w:tbl>
      <w:tblPr>
        <w:tblW w:w="140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45"/>
        <w:gridCol w:w="3240"/>
        <w:gridCol w:w="3060"/>
        <w:gridCol w:w="4425"/>
        <w:gridCol w:w="1965"/>
      </w:tblGrid>
      <w:tr w:rsidR="00993265" w14:paraId="7B645867" w14:textId="77777777" w:rsidTr="002D118E"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3211AE" w14:textId="77777777" w:rsidR="00993265" w:rsidRDefault="00993265">
            <w:pPr>
              <w:spacing w:after="0" w:line="240" w:lineRule="auto"/>
              <w:jc w:val="center"/>
            </w:pPr>
            <w:r>
              <w:t>Date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DD18DA" w14:textId="77777777" w:rsidR="00993265" w:rsidRDefault="00993265">
            <w:pPr>
              <w:spacing w:after="0" w:line="240" w:lineRule="auto"/>
              <w:jc w:val="center"/>
            </w:pPr>
            <w:r>
              <w:t>Activities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0F3876" w14:textId="77777777" w:rsidR="00993265" w:rsidRDefault="00993265">
            <w:pPr>
              <w:spacing w:after="0" w:line="240" w:lineRule="auto"/>
              <w:jc w:val="center"/>
            </w:pPr>
            <w:r>
              <w:t>Target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F5FBD4" w14:textId="77777777" w:rsidR="00993265" w:rsidRDefault="00993265">
            <w:pPr>
              <w:spacing w:after="0" w:line="240" w:lineRule="auto"/>
              <w:jc w:val="center"/>
            </w:pPr>
            <w:r>
              <w:t>Outcome/Results</w:t>
            </w: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CAE29C" w14:textId="77777777" w:rsidR="00993265" w:rsidRDefault="00993265">
            <w:pPr>
              <w:spacing w:after="0" w:line="240" w:lineRule="auto"/>
              <w:jc w:val="center"/>
            </w:pPr>
            <w:r>
              <w:t>Remarks</w:t>
            </w:r>
          </w:p>
        </w:tc>
      </w:tr>
      <w:tr w:rsidR="00993265" w14:paraId="2872C64E" w14:textId="77777777" w:rsidTr="002D118E"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7089" w14:textId="77777777" w:rsidR="00993265" w:rsidRDefault="00993265">
            <w:pPr>
              <w:spacing w:after="0" w:line="240" w:lineRule="auto"/>
            </w:pPr>
          </w:p>
          <w:p w14:paraId="4D0A2131" w14:textId="77777777" w:rsidR="00993265" w:rsidRDefault="00993265">
            <w:pPr>
              <w:spacing w:after="0" w:line="240" w:lineRule="auto"/>
            </w:pPr>
          </w:p>
          <w:p w14:paraId="18A84472" w14:textId="77777777" w:rsidR="00993265" w:rsidRDefault="00993265">
            <w:pPr>
              <w:spacing w:after="0" w:line="240" w:lineRule="auto"/>
            </w:pPr>
          </w:p>
          <w:p w14:paraId="0A56959F" w14:textId="77777777" w:rsidR="00993265" w:rsidRDefault="00993265">
            <w:pPr>
              <w:spacing w:after="0" w:line="240" w:lineRule="auto"/>
            </w:pPr>
          </w:p>
          <w:p w14:paraId="36B69DD3" w14:textId="77777777" w:rsidR="00993265" w:rsidRDefault="00993265">
            <w:pPr>
              <w:spacing w:after="0" w:line="240" w:lineRule="auto"/>
            </w:pPr>
          </w:p>
          <w:p w14:paraId="16D16FD0" w14:textId="77777777" w:rsidR="00993265" w:rsidRDefault="00993265">
            <w:pPr>
              <w:spacing w:after="0" w:line="240" w:lineRule="auto"/>
            </w:pPr>
          </w:p>
          <w:p w14:paraId="7BBB2EF6" w14:textId="77777777" w:rsidR="00993265" w:rsidRDefault="00993265">
            <w:pPr>
              <w:spacing w:after="0" w:line="240" w:lineRule="auto"/>
            </w:pPr>
          </w:p>
          <w:p w14:paraId="5705A09B" w14:textId="77777777" w:rsidR="00993265" w:rsidRDefault="00993265">
            <w:pPr>
              <w:spacing w:after="0" w:line="240" w:lineRule="auto"/>
            </w:pPr>
          </w:p>
          <w:p w14:paraId="0DEF4349" w14:textId="77777777" w:rsidR="00993265" w:rsidRDefault="00993265">
            <w:pPr>
              <w:spacing w:after="0" w:line="240" w:lineRule="auto"/>
            </w:pPr>
          </w:p>
          <w:p w14:paraId="2EF50D5B" w14:textId="77777777" w:rsidR="00993265" w:rsidRDefault="00993265">
            <w:pPr>
              <w:spacing w:after="0" w:line="240" w:lineRule="auto"/>
            </w:pPr>
          </w:p>
          <w:p w14:paraId="0A0E1AA1" w14:textId="77777777" w:rsidR="00993265" w:rsidRDefault="00993265">
            <w:pPr>
              <w:spacing w:after="0" w:line="240" w:lineRule="auto"/>
            </w:pPr>
          </w:p>
          <w:p w14:paraId="5A20394D" w14:textId="77777777" w:rsidR="00993265" w:rsidRDefault="00993265">
            <w:pPr>
              <w:spacing w:after="0" w:line="240" w:lineRule="auto"/>
            </w:pPr>
          </w:p>
          <w:p w14:paraId="21431C43" w14:textId="77777777" w:rsidR="00993265" w:rsidRDefault="00993265">
            <w:pPr>
              <w:spacing w:after="0" w:line="240" w:lineRule="auto"/>
            </w:pPr>
          </w:p>
          <w:p w14:paraId="269FEF4A" w14:textId="77777777" w:rsidR="00993265" w:rsidRDefault="00993265">
            <w:pPr>
              <w:spacing w:after="0" w:line="240" w:lineRule="auto"/>
            </w:pPr>
          </w:p>
          <w:p w14:paraId="60AB9F28" w14:textId="77777777" w:rsidR="00993265" w:rsidRDefault="00993265">
            <w:pPr>
              <w:spacing w:after="0" w:line="240" w:lineRule="auto"/>
            </w:pPr>
          </w:p>
          <w:p w14:paraId="3305A0FE" w14:textId="77777777" w:rsidR="00993265" w:rsidRDefault="00993265">
            <w:pPr>
              <w:spacing w:after="0" w:line="240" w:lineRule="auto"/>
            </w:pPr>
          </w:p>
          <w:p w14:paraId="79FDF37B" w14:textId="77777777" w:rsidR="00993265" w:rsidRDefault="00993265">
            <w:pPr>
              <w:spacing w:after="0" w:line="240" w:lineRule="auto"/>
            </w:pPr>
          </w:p>
          <w:p w14:paraId="1E72B344" w14:textId="77777777" w:rsidR="00993265" w:rsidRDefault="00993265">
            <w:pPr>
              <w:spacing w:after="0" w:line="240" w:lineRule="auto"/>
            </w:pP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3FBAA" w14:textId="77777777" w:rsidR="00993265" w:rsidRDefault="00993265">
            <w:pPr>
              <w:spacing w:after="0" w:line="240" w:lineRule="auto"/>
            </w:pP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A78ED" w14:textId="77777777" w:rsidR="00993265" w:rsidRDefault="00993265">
            <w:pPr>
              <w:spacing w:after="0" w:line="240" w:lineRule="auto"/>
            </w:pP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E29F0" w14:textId="77777777" w:rsidR="00993265" w:rsidRDefault="00993265">
            <w:pPr>
              <w:spacing w:after="0" w:line="240" w:lineRule="auto"/>
              <w:ind w:left="360"/>
            </w:pPr>
          </w:p>
        </w:tc>
        <w:tc>
          <w:tcPr>
            <w:tcW w:w="1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BB02F" w14:textId="77777777" w:rsidR="00993265" w:rsidRDefault="00993265">
            <w:pPr>
              <w:spacing w:after="0" w:line="240" w:lineRule="auto"/>
            </w:pPr>
          </w:p>
        </w:tc>
      </w:tr>
    </w:tbl>
    <w:p w14:paraId="562E5FE6" w14:textId="7B41E6B6" w:rsidR="00993265" w:rsidRDefault="00993265" w:rsidP="00993265">
      <w:pPr>
        <w:spacing w:after="0" w:line="240" w:lineRule="auto"/>
      </w:pPr>
      <w:r>
        <w:t xml:space="preserve">Submitted by: </w:t>
      </w:r>
      <w:r>
        <w:tab/>
      </w:r>
      <w:r>
        <w:tab/>
      </w:r>
      <w:r>
        <w:tab/>
      </w:r>
      <w:r>
        <w:tab/>
      </w:r>
      <w:r>
        <w:tab/>
      </w:r>
      <w:r>
        <w:tab/>
        <w:t>Monitored and verified by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A0A93D2" w14:textId="6A1719C4" w:rsidR="00993265" w:rsidRDefault="00993265" w:rsidP="00993265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7C79ACD" wp14:editId="7407D550">
                <wp:simplePos x="0" y="0"/>
                <wp:positionH relativeFrom="column">
                  <wp:posOffset>-45720</wp:posOffset>
                </wp:positionH>
                <wp:positionV relativeFrom="paragraph">
                  <wp:posOffset>156210</wp:posOffset>
                </wp:positionV>
                <wp:extent cx="1828800" cy="7620"/>
                <wp:effectExtent l="0" t="0" r="19050" b="304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2880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F938FD" id="Straight Connector 11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6pt,12.3pt" to="140.4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" strokecolor="black [3213]" strokeweight=".5pt">
                <v:stroke joinstyle="miter"/>
              </v:line>
            </w:pict>
          </mc:Fallback>
        </mc:AlternateContent>
      </w:r>
    </w:p>
    <w:p w14:paraId="60840B70" w14:textId="19624B2D" w:rsidR="00993265" w:rsidRDefault="00993265" w:rsidP="00993265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457DB75" wp14:editId="7230766A">
                <wp:simplePos x="0" y="0"/>
                <wp:positionH relativeFrom="column">
                  <wp:posOffset>3154680</wp:posOffset>
                </wp:positionH>
                <wp:positionV relativeFrom="paragraph">
                  <wp:posOffset>19685</wp:posOffset>
                </wp:positionV>
                <wp:extent cx="1828800" cy="7620"/>
                <wp:effectExtent l="0" t="0" r="19050" b="304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2880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259D3E" id="Straight Connector 12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8.4pt,1.55pt" to="392.4pt,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" strokecolor="black [3213]" strokeweight=".5pt">
                <v:stroke joinstyle="miter"/>
              </v:line>
            </w:pict>
          </mc:Fallback>
        </mc:AlternateContent>
      </w:r>
      <w:r>
        <w:t>College Research Coordinator</w:t>
      </w:r>
      <w:r>
        <w:tab/>
      </w:r>
      <w:r>
        <w:tab/>
      </w:r>
      <w:r>
        <w:tab/>
      </w:r>
      <w:r>
        <w:tab/>
      </w:r>
      <w:r>
        <w:tab/>
        <w:t>College Dean</w:t>
      </w:r>
      <w:r>
        <w:tab/>
      </w:r>
      <w:r>
        <w:tab/>
      </w:r>
      <w:r>
        <w:tab/>
      </w:r>
      <w:r>
        <w:tab/>
      </w:r>
      <w:r>
        <w:tab/>
      </w:r>
    </w:p>
    <w:p w14:paraId="5837761D" w14:textId="4780D958" w:rsidR="00993265" w:rsidRDefault="00993265" w:rsidP="00993265">
      <w:pPr>
        <w:spacing w:after="0" w:line="240" w:lineRule="auto"/>
      </w:pPr>
    </w:p>
    <w:p w14:paraId="1F2DF2E2" w14:textId="146817B1" w:rsidR="00993265" w:rsidRDefault="005E4F71" w:rsidP="005E4F71">
      <w:pPr>
        <w:spacing w:after="0" w:line="240" w:lineRule="auto"/>
        <w:jc w:val="both"/>
      </w:pPr>
      <w:r>
        <w:t>Date: _____________________</w:t>
      </w:r>
      <w:r w:rsidR="00993265">
        <w:tab/>
      </w:r>
      <w:r w:rsidR="00993265">
        <w:tab/>
      </w:r>
      <w:r w:rsidR="00993265">
        <w:tab/>
      </w:r>
      <w:r w:rsidR="00993265">
        <w:tab/>
      </w:r>
      <w:r w:rsidR="00993265">
        <w:tab/>
      </w:r>
      <w:r w:rsidR="00993265">
        <w:tab/>
      </w:r>
      <w:r w:rsidR="00993265">
        <w:tab/>
      </w:r>
      <w:r w:rsidR="00993265">
        <w:tab/>
      </w:r>
      <w:r w:rsidR="00993265">
        <w:tab/>
      </w:r>
      <w:r w:rsidR="00993265">
        <w:tab/>
        <w:t xml:space="preserve">Noted:  </w:t>
      </w:r>
    </w:p>
    <w:p w14:paraId="66C8DBB3" w14:textId="7D8D8A4A" w:rsidR="00993265" w:rsidRPr="00993265" w:rsidRDefault="00993265" w:rsidP="005354AF">
      <w:pPr>
        <w:spacing w:after="0" w:line="240" w:lineRule="auto"/>
        <w:jc w:val="center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E0EC3CE" wp14:editId="5F2D0EA1">
                <wp:simplePos x="0" y="0"/>
                <wp:positionH relativeFrom="column">
                  <wp:posOffset>6446520</wp:posOffset>
                </wp:positionH>
                <wp:positionV relativeFrom="paragraph">
                  <wp:posOffset>5080</wp:posOffset>
                </wp:positionV>
                <wp:extent cx="1828800" cy="7620"/>
                <wp:effectExtent l="0" t="0" r="19050" b="3048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2880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6E6FA5" id="Straight Connector 13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07.6pt,.4pt" to="651.6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" strokecolor="black [3213]" strokeweight=".5pt">
                <v:stroke joinstyle="miter"/>
              </v:line>
            </w:pict>
          </mc:Fallback>
        </mc:AlternateContent>
      </w:r>
      <w:r>
        <w:rPr>
          <w:color w:val="FF0000"/>
          <w:sz w:val="20"/>
          <w:szCs w:val="20"/>
        </w:rPr>
        <w:tab/>
      </w:r>
      <w:r>
        <w:rPr>
          <w:color w:val="FF0000"/>
          <w:sz w:val="20"/>
          <w:szCs w:val="20"/>
        </w:rPr>
        <w:tab/>
      </w:r>
      <w:r>
        <w:rPr>
          <w:color w:val="FF0000"/>
          <w:sz w:val="20"/>
          <w:szCs w:val="20"/>
        </w:rPr>
        <w:tab/>
      </w:r>
      <w:r>
        <w:rPr>
          <w:color w:val="FF0000"/>
          <w:sz w:val="20"/>
          <w:szCs w:val="20"/>
        </w:rPr>
        <w:tab/>
      </w:r>
      <w:r>
        <w:rPr>
          <w:color w:val="FF0000"/>
          <w:sz w:val="20"/>
          <w:szCs w:val="20"/>
        </w:rPr>
        <w:tab/>
      </w:r>
      <w:r>
        <w:rPr>
          <w:color w:val="FF0000"/>
          <w:sz w:val="20"/>
          <w:szCs w:val="20"/>
        </w:rPr>
        <w:tab/>
      </w:r>
      <w:r>
        <w:rPr>
          <w:color w:val="FF0000"/>
          <w:sz w:val="20"/>
          <w:szCs w:val="20"/>
        </w:rPr>
        <w:tab/>
      </w:r>
      <w:r>
        <w:rPr>
          <w:color w:val="FF0000"/>
          <w:sz w:val="20"/>
          <w:szCs w:val="20"/>
        </w:rPr>
        <w:tab/>
      </w:r>
      <w:r>
        <w:rPr>
          <w:color w:val="FF0000"/>
          <w:sz w:val="20"/>
          <w:szCs w:val="20"/>
        </w:rPr>
        <w:tab/>
      </w:r>
      <w:r>
        <w:rPr>
          <w:color w:val="FF0000"/>
          <w:sz w:val="20"/>
          <w:szCs w:val="20"/>
        </w:rPr>
        <w:tab/>
      </w:r>
      <w:r>
        <w:rPr>
          <w:color w:val="FF0000"/>
          <w:sz w:val="20"/>
          <w:szCs w:val="20"/>
        </w:rPr>
        <w:tab/>
      </w:r>
      <w:r>
        <w:rPr>
          <w:color w:val="FF0000"/>
          <w:sz w:val="20"/>
          <w:szCs w:val="20"/>
        </w:rPr>
        <w:tab/>
      </w:r>
      <w:r w:rsidRPr="00993265">
        <w:rPr>
          <w:sz w:val="20"/>
          <w:szCs w:val="20"/>
        </w:rPr>
        <w:t>Director</w:t>
      </w:r>
    </w:p>
    <w:sectPr w:rsidR="00993265" w:rsidRPr="00993265" w:rsidSect="00817C4E">
      <w:headerReference w:type="default" r:id="rId7"/>
      <w:footerReference w:type="default" r:id="rId8"/>
      <w:pgSz w:w="16834" w:h="11909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11AC8B" w14:textId="77777777" w:rsidR="0081708E" w:rsidRDefault="0081708E" w:rsidP="00D026DD">
      <w:pPr>
        <w:spacing w:after="0" w:line="240" w:lineRule="auto"/>
      </w:pPr>
      <w:r>
        <w:separator/>
      </w:r>
    </w:p>
  </w:endnote>
  <w:endnote w:type="continuationSeparator" w:id="0">
    <w:p w14:paraId="5BEC4396" w14:textId="77777777" w:rsidR="0081708E" w:rsidRDefault="0081708E" w:rsidP="00D02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0AF759" w14:textId="77777777" w:rsidR="00D026DD" w:rsidRDefault="00503682">
    <w:pPr>
      <w:pStyle w:val="Footer"/>
    </w:pPr>
    <w:r>
      <w:rPr>
        <w:noProof/>
        <w:lang w:eastAsia="en-PH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4B30D2D8" wp14:editId="2B1577BF">
              <wp:simplePos x="0" y="0"/>
              <wp:positionH relativeFrom="column">
                <wp:posOffset>6433347</wp:posOffset>
              </wp:positionH>
              <wp:positionV relativeFrom="paragraph">
                <wp:posOffset>-166370</wp:posOffset>
              </wp:positionV>
              <wp:extent cx="2552700" cy="500380"/>
              <wp:effectExtent l="0" t="0" r="19050" b="1397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52700" cy="5003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</a:ln>
                    </wps:spPr>
                    <wps:txbx>
                      <w:txbxContent>
                        <w:p w14:paraId="719F949A" w14:textId="77777777" w:rsidR="00503682" w:rsidRDefault="00503682" w:rsidP="00503682">
                          <w:r w:rsidRPr="00E02E4A">
                            <w:rPr>
                              <w:rFonts w:cstheme="minorHAnsi"/>
                              <w:b/>
                              <w:i/>
                              <w:sz w:val="16"/>
                            </w:rPr>
                            <w:t>Disclaimer:</w:t>
                          </w:r>
                          <w:r>
                            <w:rPr>
                              <w:rFonts w:cstheme="minorHAnsi"/>
                              <w:i/>
                              <w:sz w:val="16"/>
                            </w:rPr>
                            <w:t xml:space="preserve"> Reproduction of this form is allowed subject to compliance to the Documented Information Procedure established by MMSU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30D2D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06.55pt;margin-top:-13.1pt;width:201pt;height:39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">
              <v:textbox>
                <w:txbxContent>
                  <w:p w14:paraId="719F949A" w14:textId="77777777" w:rsidR="00503682" w:rsidRDefault="00503682" w:rsidP="00503682">
                    <w:r w:rsidRPr="00E02E4A">
                      <w:rPr>
                        <w:rFonts w:cstheme="minorHAnsi"/>
                        <w:b/>
                        <w:i/>
                        <w:sz w:val="16"/>
                      </w:rPr>
                      <w:t>Disclaimer:</w:t>
                    </w:r>
                    <w:r>
                      <w:rPr>
                        <w:rFonts w:cstheme="minorHAnsi"/>
                        <w:i/>
                        <w:sz w:val="16"/>
                      </w:rPr>
                      <w:t xml:space="preserve"> Reproduction of this form is allowed subject to compliance to the Documented Information Procedure established by MMSU.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5D43B7" w14:textId="77777777" w:rsidR="0081708E" w:rsidRDefault="0081708E" w:rsidP="00D026DD">
      <w:pPr>
        <w:spacing w:after="0" w:line="240" w:lineRule="auto"/>
      </w:pPr>
      <w:r>
        <w:separator/>
      </w:r>
    </w:p>
  </w:footnote>
  <w:footnote w:type="continuationSeparator" w:id="0">
    <w:p w14:paraId="0B9E1B27" w14:textId="77777777" w:rsidR="0081708E" w:rsidRDefault="0081708E" w:rsidP="00D02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4111" w:type="dxa"/>
      <w:tblInd w:w="-5" w:type="dxa"/>
      <w:tblLook w:val="04A0" w:firstRow="1" w:lastRow="0" w:firstColumn="1" w:lastColumn="0" w:noHBand="0" w:noVBand="1"/>
    </w:tblPr>
    <w:tblGrid>
      <w:gridCol w:w="1350"/>
      <w:gridCol w:w="8820"/>
      <w:gridCol w:w="1793"/>
      <w:gridCol w:w="716"/>
      <w:gridCol w:w="1432"/>
    </w:tblGrid>
    <w:tr w:rsidR="00D026DD" w:rsidRPr="001726BC" w14:paraId="034180E9" w14:textId="77777777" w:rsidTr="00817C4E">
      <w:trPr>
        <w:trHeight w:val="419"/>
      </w:trPr>
      <w:tc>
        <w:tcPr>
          <w:tcW w:w="1350" w:type="dxa"/>
          <w:vMerge w:val="restart"/>
          <w:vAlign w:val="center"/>
        </w:tcPr>
        <w:p w14:paraId="2A6B5790" w14:textId="77777777" w:rsidR="00D026DD" w:rsidRPr="005853AC" w:rsidRDefault="00D026DD" w:rsidP="00D026DD">
          <w:pPr>
            <w:pStyle w:val="Header"/>
            <w:rPr>
              <w:sz w:val="10"/>
            </w:rPr>
          </w:pPr>
          <w:r w:rsidRPr="005853AC">
            <w:rPr>
              <w:noProof/>
              <w:sz w:val="10"/>
              <w:lang w:eastAsia="en-PH"/>
            </w:rPr>
            <w:drawing>
              <wp:anchor distT="0" distB="0" distL="114300" distR="114300" simplePos="0" relativeHeight="251659264" behindDoc="1" locked="0" layoutInCell="1" allowOverlap="1" wp14:anchorId="7B6B8CD0" wp14:editId="68060D15">
                <wp:simplePos x="838835" y="463550"/>
                <wp:positionH relativeFrom="margin">
                  <wp:posOffset>10160</wp:posOffset>
                </wp:positionH>
                <wp:positionV relativeFrom="margin">
                  <wp:posOffset>11430</wp:posOffset>
                </wp:positionV>
                <wp:extent cx="678180" cy="633730"/>
                <wp:effectExtent l="0" t="0" r="7620" b="0"/>
                <wp:wrapSquare wrapText="bothSides"/>
                <wp:docPr id="17" name="Picture 17" descr="D:\Documents\Desktop\Logo,Seal\Seal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D:\Documents\Desktop\Logo,Seal\Seal.pn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5431" r="15882"/>
                        <a:stretch/>
                      </pic:blipFill>
                      <pic:spPr bwMode="auto">
                        <a:xfrm>
                          <a:off x="0" y="0"/>
                          <a:ext cx="678180" cy="633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30B021B" w14:textId="77777777" w:rsidR="00D026DD" w:rsidRPr="005853AC" w:rsidRDefault="00D026DD" w:rsidP="00D026DD">
          <w:pPr>
            <w:pStyle w:val="Header"/>
            <w:jc w:val="center"/>
            <w:rPr>
              <w:sz w:val="2"/>
            </w:rPr>
          </w:pPr>
        </w:p>
      </w:tc>
      <w:tc>
        <w:tcPr>
          <w:tcW w:w="8820" w:type="dxa"/>
          <w:vAlign w:val="center"/>
        </w:tcPr>
        <w:p w14:paraId="085CBB00" w14:textId="77777777" w:rsidR="00D026DD" w:rsidRDefault="00D026DD" w:rsidP="00D026DD">
          <w:pPr>
            <w:pStyle w:val="Head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MARIANO MARCOS STATE UNIVERSITY</w:t>
          </w:r>
        </w:p>
        <w:p w14:paraId="687EA5C5" w14:textId="77777777" w:rsidR="00D026DD" w:rsidRPr="004574F6" w:rsidRDefault="00D026DD" w:rsidP="00D026DD">
          <w:pPr>
            <w:pStyle w:val="Head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Research Directorate</w:t>
          </w:r>
        </w:p>
      </w:tc>
      <w:tc>
        <w:tcPr>
          <w:tcW w:w="1793" w:type="dxa"/>
        </w:tcPr>
        <w:p w14:paraId="5DAA6E4D" w14:textId="77777777" w:rsidR="00D026DD" w:rsidRPr="004574F6" w:rsidRDefault="00D026DD" w:rsidP="00D026DD">
          <w:pPr>
            <w:pStyle w:val="Header"/>
            <w:rPr>
              <w:sz w:val="20"/>
              <w:szCs w:val="20"/>
            </w:rPr>
          </w:pPr>
          <w:r w:rsidRPr="004574F6">
            <w:rPr>
              <w:sz w:val="20"/>
              <w:szCs w:val="20"/>
            </w:rPr>
            <w:t>Document Code</w:t>
          </w:r>
        </w:p>
      </w:tc>
      <w:tc>
        <w:tcPr>
          <w:tcW w:w="2148" w:type="dxa"/>
          <w:gridSpan w:val="2"/>
        </w:tcPr>
        <w:p w14:paraId="6E5663D9" w14:textId="1FFBD986" w:rsidR="00D026DD" w:rsidRPr="004574F6" w:rsidRDefault="00D026DD" w:rsidP="000D7C78">
          <w:pPr>
            <w:pStyle w:val="Header"/>
            <w:rPr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>RD-</w:t>
          </w:r>
          <w:r w:rsidR="00EE01C4">
            <w:rPr>
              <w:rFonts w:cstheme="minorHAnsi"/>
              <w:sz w:val="20"/>
              <w:szCs w:val="20"/>
            </w:rPr>
            <w:t>TEMP-01</w:t>
          </w:r>
          <w:r w:rsidR="007018BD">
            <w:rPr>
              <w:rFonts w:cstheme="minorHAnsi"/>
              <w:sz w:val="20"/>
              <w:szCs w:val="20"/>
            </w:rPr>
            <w:t>6</w:t>
          </w:r>
        </w:p>
      </w:tc>
    </w:tr>
    <w:tr w:rsidR="00D026DD" w:rsidRPr="005853AC" w14:paraId="63204853" w14:textId="77777777" w:rsidTr="00817C4E">
      <w:trPr>
        <w:trHeight w:val="257"/>
      </w:trPr>
      <w:tc>
        <w:tcPr>
          <w:tcW w:w="1350" w:type="dxa"/>
          <w:vMerge/>
        </w:tcPr>
        <w:p w14:paraId="02FB0E8A" w14:textId="77777777" w:rsidR="00D026DD" w:rsidRDefault="00D026DD" w:rsidP="00D026DD">
          <w:pPr>
            <w:pStyle w:val="Header"/>
          </w:pPr>
        </w:p>
      </w:tc>
      <w:tc>
        <w:tcPr>
          <w:tcW w:w="8820" w:type="dxa"/>
          <w:vMerge w:val="restart"/>
          <w:vAlign w:val="center"/>
        </w:tcPr>
        <w:p w14:paraId="746977D5" w14:textId="2F4DD2D2" w:rsidR="00D026DD" w:rsidRPr="004574F6" w:rsidRDefault="00503682" w:rsidP="00D026DD">
          <w:pPr>
            <w:pStyle w:val="Head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 xml:space="preserve">MONTHLY </w:t>
          </w:r>
          <w:r w:rsidR="00D026DD">
            <w:rPr>
              <w:b/>
              <w:sz w:val="20"/>
              <w:szCs w:val="20"/>
            </w:rPr>
            <w:t>ACCOMPLISHMENT REPORT</w:t>
          </w:r>
          <w:r w:rsidR="00977F8A">
            <w:rPr>
              <w:b/>
              <w:sz w:val="20"/>
              <w:szCs w:val="20"/>
            </w:rPr>
            <w:t xml:space="preserve"> FOR </w:t>
          </w:r>
          <w:r w:rsidR="00993265">
            <w:rPr>
              <w:b/>
              <w:sz w:val="20"/>
              <w:szCs w:val="20"/>
            </w:rPr>
            <w:t>COLLEGE RESEARCH COORDINATORS</w:t>
          </w:r>
        </w:p>
      </w:tc>
      <w:tc>
        <w:tcPr>
          <w:tcW w:w="1793" w:type="dxa"/>
        </w:tcPr>
        <w:p w14:paraId="0D2723F5" w14:textId="77777777" w:rsidR="00D026DD" w:rsidRPr="004574F6" w:rsidRDefault="00D026DD" w:rsidP="00D026DD">
          <w:pPr>
            <w:pStyle w:val="Header"/>
            <w:rPr>
              <w:sz w:val="20"/>
              <w:szCs w:val="20"/>
            </w:rPr>
          </w:pPr>
          <w:r w:rsidRPr="004574F6">
            <w:rPr>
              <w:sz w:val="20"/>
              <w:szCs w:val="20"/>
            </w:rPr>
            <w:t>Revision No.</w:t>
          </w:r>
        </w:p>
      </w:tc>
      <w:tc>
        <w:tcPr>
          <w:tcW w:w="716" w:type="dxa"/>
        </w:tcPr>
        <w:p w14:paraId="319B2A79" w14:textId="4000204F" w:rsidR="00D026DD" w:rsidRPr="004574F6" w:rsidRDefault="00C32731" w:rsidP="00D026DD">
          <w:pPr>
            <w:pStyle w:val="Header"/>
            <w:rPr>
              <w:sz w:val="20"/>
              <w:szCs w:val="20"/>
            </w:rPr>
          </w:pPr>
          <w:r>
            <w:rPr>
              <w:sz w:val="20"/>
              <w:szCs w:val="20"/>
            </w:rPr>
            <w:t>0</w:t>
          </w:r>
        </w:p>
      </w:tc>
      <w:tc>
        <w:tcPr>
          <w:tcW w:w="1432" w:type="dxa"/>
        </w:tcPr>
        <w:sdt>
          <w:sdtPr>
            <w:rPr>
              <w:sz w:val="20"/>
              <w:szCs w:val="20"/>
            </w:rPr>
            <w:id w:val="-967970438"/>
            <w:docPartObj>
              <w:docPartGallery w:val="Page Numbers (Top of Page)"/>
              <w:docPartUnique/>
            </w:docPartObj>
          </w:sdtPr>
          <w:sdtEndPr/>
          <w:sdtContent>
            <w:p w14:paraId="28B92DD7" w14:textId="77777777" w:rsidR="00D026DD" w:rsidRPr="004574F6" w:rsidRDefault="00D026DD" w:rsidP="00D026DD">
              <w:pPr>
                <w:pStyle w:val="Footer"/>
                <w:jc w:val="center"/>
                <w:rPr>
                  <w:sz w:val="20"/>
                  <w:szCs w:val="20"/>
                </w:rPr>
              </w:pPr>
              <w:r>
                <w:rPr>
                  <w:sz w:val="20"/>
                </w:rPr>
                <w:t>Page</w:t>
              </w:r>
              <w:r w:rsidRPr="001C2186">
                <w:rPr>
                  <w:sz w:val="20"/>
                </w:rPr>
                <w:t xml:space="preserve"> </w:t>
              </w:r>
              <w:r w:rsidRPr="001C2186">
                <w:rPr>
                  <w:bCs/>
                  <w:sz w:val="20"/>
                  <w:szCs w:val="24"/>
                </w:rPr>
                <w:fldChar w:fldCharType="begin"/>
              </w:r>
              <w:r w:rsidRPr="001C2186">
                <w:rPr>
                  <w:bCs/>
                  <w:sz w:val="20"/>
                </w:rPr>
                <w:instrText xml:space="preserve"> PAGE </w:instrText>
              </w:r>
              <w:r w:rsidRPr="001C2186">
                <w:rPr>
                  <w:bCs/>
                  <w:sz w:val="20"/>
                  <w:szCs w:val="24"/>
                </w:rPr>
                <w:fldChar w:fldCharType="separate"/>
              </w:r>
              <w:r w:rsidR="0093133F">
                <w:rPr>
                  <w:bCs/>
                  <w:noProof/>
                  <w:sz w:val="20"/>
                </w:rPr>
                <w:t>2</w:t>
              </w:r>
              <w:r w:rsidRPr="001C2186">
                <w:rPr>
                  <w:bCs/>
                  <w:sz w:val="20"/>
                  <w:szCs w:val="24"/>
                </w:rPr>
                <w:fldChar w:fldCharType="end"/>
              </w:r>
              <w:r w:rsidRPr="001C2186">
                <w:rPr>
                  <w:sz w:val="20"/>
                </w:rPr>
                <w:t xml:space="preserve"> of </w:t>
              </w:r>
              <w:r w:rsidRPr="001C2186">
                <w:rPr>
                  <w:bCs/>
                  <w:sz w:val="20"/>
                  <w:szCs w:val="24"/>
                </w:rPr>
                <w:fldChar w:fldCharType="begin"/>
              </w:r>
              <w:r w:rsidRPr="001C2186">
                <w:rPr>
                  <w:bCs/>
                  <w:sz w:val="20"/>
                </w:rPr>
                <w:instrText xml:space="preserve"> NUMPAGES  </w:instrText>
              </w:r>
              <w:r w:rsidRPr="001C2186">
                <w:rPr>
                  <w:bCs/>
                  <w:sz w:val="20"/>
                  <w:szCs w:val="24"/>
                </w:rPr>
                <w:fldChar w:fldCharType="separate"/>
              </w:r>
              <w:r w:rsidR="0093133F">
                <w:rPr>
                  <w:bCs/>
                  <w:noProof/>
                  <w:sz w:val="20"/>
                </w:rPr>
                <w:t>2</w:t>
              </w:r>
              <w:r w:rsidRPr="001C2186">
                <w:rPr>
                  <w:bCs/>
                  <w:sz w:val="20"/>
                  <w:szCs w:val="24"/>
                </w:rPr>
                <w:fldChar w:fldCharType="end"/>
              </w:r>
            </w:p>
          </w:sdtContent>
        </w:sdt>
      </w:tc>
    </w:tr>
    <w:tr w:rsidR="00D026DD" w:rsidRPr="005853AC" w14:paraId="6AD7F044" w14:textId="77777777" w:rsidTr="00817C4E">
      <w:trPr>
        <w:trHeight w:val="291"/>
      </w:trPr>
      <w:tc>
        <w:tcPr>
          <w:tcW w:w="1350" w:type="dxa"/>
          <w:vMerge/>
        </w:tcPr>
        <w:p w14:paraId="68839355" w14:textId="77777777" w:rsidR="00D026DD" w:rsidRDefault="00D026DD" w:rsidP="00D026DD">
          <w:pPr>
            <w:pStyle w:val="Header"/>
          </w:pPr>
        </w:p>
      </w:tc>
      <w:tc>
        <w:tcPr>
          <w:tcW w:w="8820" w:type="dxa"/>
          <w:vMerge/>
        </w:tcPr>
        <w:p w14:paraId="1AB81566" w14:textId="77777777" w:rsidR="00D026DD" w:rsidRPr="004574F6" w:rsidRDefault="00D026DD" w:rsidP="00D026DD">
          <w:pPr>
            <w:pStyle w:val="Header"/>
            <w:rPr>
              <w:sz w:val="20"/>
              <w:szCs w:val="20"/>
            </w:rPr>
          </w:pPr>
        </w:p>
      </w:tc>
      <w:tc>
        <w:tcPr>
          <w:tcW w:w="1793" w:type="dxa"/>
        </w:tcPr>
        <w:p w14:paraId="2319A4A7" w14:textId="77777777" w:rsidR="00D026DD" w:rsidRPr="004574F6" w:rsidRDefault="00D026DD" w:rsidP="00D026DD">
          <w:pPr>
            <w:pStyle w:val="Header"/>
            <w:rPr>
              <w:sz w:val="20"/>
              <w:szCs w:val="20"/>
            </w:rPr>
          </w:pPr>
          <w:r w:rsidRPr="004574F6">
            <w:rPr>
              <w:sz w:val="20"/>
              <w:szCs w:val="20"/>
            </w:rPr>
            <w:t>Effectivity Date</w:t>
          </w:r>
        </w:p>
      </w:tc>
      <w:tc>
        <w:tcPr>
          <w:tcW w:w="2148" w:type="dxa"/>
          <w:gridSpan w:val="2"/>
        </w:tcPr>
        <w:p w14:paraId="29CE4FCB" w14:textId="155C854E" w:rsidR="00D026DD" w:rsidRPr="004574F6" w:rsidRDefault="002822CB" w:rsidP="00D026DD">
          <w:pPr>
            <w:pStyle w:val="Header"/>
            <w:rPr>
              <w:sz w:val="20"/>
              <w:szCs w:val="20"/>
            </w:rPr>
          </w:pPr>
          <w:r>
            <w:rPr>
              <w:sz w:val="20"/>
              <w:szCs w:val="20"/>
            </w:rPr>
            <w:t>February 3,</w:t>
          </w:r>
          <w:r w:rsidR="00D026DD" w:rsidRPr="004574F6">
            <w:rPr>
              <w:sz w:val="20"/>
              <w:szCs w:val="20"/>
            </w:rPr>
            <w:t xml:space="preserve"> </w:t>
          </w:r>
          <w:r w:rsidR="00247ED4">
            <w:rPr>
              <w:sz w:val="20"/>
              <w:szCs w:val="20"/>
            </w:rPr>
            <w:t>2021</w:t>
          </w:r>
        </w:p>
      </w:tc>
    </w:tr>
  </w:tbl>
  <w:p w14:paraId="79295284" w14:textId="77777777" w:rsidR="00D026DD" w:rsidRDefault="00D026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5762BE"/>
    <w:multiLevelType w:val="hybridMultilevel"/>
    <w:tmpl w:val="0D4A55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3MDexMDE1BVLmBko6SsGpxcWZ+XkgBaa1AN7Vxk0sAAAA"/>
  </w:docVars>
  <w:rsids>
    <w:rsidRoot w:val="00F45852"/>
    <w:rsid w:val="000444CC"/>
    <w:rsid w:val="000D7C78"/>
    <w:rsid w:val="00112CCA"/>
    <w:rsid w:val="0015289A"/>
    <w:rsid w:val="00152E03"/>
    <w:rsid w:val="00223777"/>
    <w:rsid w:val="00247ED4"/>
    <w:rsid w:val="00263067"/>
    <w:rsid w:val="00281CE0"/>
    <w:rsid w:val="002822CB"/>
    <w:rsid w:val="002D118E"/>
    <w:rsid w:val="002F0843"/>
    <w:rsid w:val="002F3A30"/>
    <w:rsid w:val="00363B1A"/>
    <w:rsid w:val="00371AC0"/>
    <w:rsid w:val="00423C0D"/>
    <w:rsid w:val="00503682"/>
    <w:rsid w:val="00530788"/>
    <w:rsid w:val="005354AF"/>
    <w:rsid w:val="005D2B24"/>
    <w:rsid w:val="005E4F71"/>
    <w:rsid w:val="0060138F"/>
    <w:rsid w:val="007018BD"/>
    <w:rsid w:val="00717BB0"/>
    <w:rsid w:val="00717CBC"/>
    <w:rsid w:val="00794002"/>
    <w:rsid w:val="007D780E"/>
    <w:rsid w:val="0081708E"/>
    <w:rsid w:val="00817C4E"/>
    <w:rsid w:val="0089484D"/>
    <w:rsid w:val="0093133F"/>
    <w:rsid w:val="00977F8A"/>
    <w:rsid w:val="00993265"/>
    <w:rsid w:val="00A74CBA"/>
    <w:rsid w:val="00AA7DCE"/>
    <w:rsid w:val="00C32731"/>
    <w:rsid w:val="00C37BB0"/>
    <w:rsid w:val="00D026DD"/>
    <w:rsid w:val="00D82EF6"/>
    <w:rsid w:val="00E676A8"/>
    <w:rsid w:val="00E82D01"/>
    <w:rsid w:val="00E9781A"/>
    <w:rsid w:val="00EA49A0"/>
    <w:rsid w:val="00EC23E6"/>
    <w:rsid w:val="00EE01C4"/>
    <w:rsid w:val="00F458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56C255"/>
  <w15:chartTrackingRefBased/>
  <w15:docId w15:val="{1B9814AE-B7E8-40E6-94E6-1791A7235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B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D02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D026DD"/>
  </w:style>
  <w:style w:type="paragraph" w:styleId="Footer">
    <w:name w:val="footer"/>
    <w:basedOn w:val="Normal"/>
    <w:link w:val="FooterChar"/>
    <w:uiPriority w:val="99"/>
    <w:unhideWhenUsed/>
    <w:qFormat/>
    <w:rsid w:val="00D02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D026DD"/>
  </w:style>
  <w:style w:type="table" w:styleId="TableGrid">
    <w:name w:val="Table Grid"/>
    <w:basedOn w:val="TableNormal"/>
    <w:uiPriority w:val="39"/>
    <w:qFormat/>
    <w:rsid w:val="00D026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13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33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4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2</dc:creator>
  <cp:keywords/>
  <dc:description/>
  <cp:lastModifiedBy>User</cp:lastModifiedBy>
  <cp:revision>3</cp:revision>
  <cp:lastPrinted>2021-02-03T01:13:00Z</cp:lastPrinted>
  <dcterms:created xsi:type="dcterms:W3CDTF">2021-02-25T07:35:00Z</dcterms:created>
  <dcterms:modified xsi:type="dcterms:W3CDTF">2021-02-26T00:31:00Z</dcterms:modified>
</cp:coreProperties>
</file>